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ข่าวเที่ยง</w:t>
      </w:r>
      <w:r>
        <w:t xml:space="preserve"> </w:t>
      </w:r>
      <w:r>
        <w:t xml:space="preserve">MCOT</w:t>
      </w:r>
      <w:r>
        <w:t xml:space="preserve"> </w:t>
      </w:r>
      <w:r>
        <w:t xml:space="preserve">9</w:t>
      </w:r>
      <w:r>
        <w:t xml:space="preserve"> </w:t>
      </w:r>
      <w:r>
        <w:t xml:space="preserve">15-01-2563</w:t>
      </w:r>
    </w:p>
    <w:p>
      <w:pPr>
        <w:pStyle w:val="Date"/>
      </w:pPr>
      <w:r>
        <w:t xml:space="preserve">วันพุธที่</w:t>
      </w:r>
      <w:r>
        <w:t xml:space="preserve"> </w:t>
      </w:r>
      <w:r>
        <w:t xml:space="preserve">15</w:t>
      </w:r>
      <w:r>
        <w:t xml:space="preserve"> </w:t>
      </w:r>
      <w:r>
        <w:t xml:space="preserve">มกราคม</w:t>
      </w:r>
      <w:r>
        <w:t xml:space="preserve"> </w:t>
      </w:r>
      <w:r>
        <w:t xml:space="preserve">2563</w:t>
      </w:r>
      <w:r>
        <w:t xml:space="preserve"> </w:t>
      </w:r>
      <w:r>
        <w:t xml:space="preserve">เวลา</w:t>
      </w:r>
      <w:r>
        <w:t xml:space="preserve"> </w:t>
      </w:r>
      <w:r>
        <w:t xml:space="preserve">13.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ชาย) บุกค้นคนร้ายกว่า 10 จุด หาตังคนร้าย ปล้นห้างลพบุรี จำกัดวงผู้ต้องสงสัยได้มากขึ้น ชายนิรนามทำร้ายลูกค้าร้านกาแฟไม่ทราบสาเหตุ เจ้าของร้านวอนจับกุม หวั่นก่อเหตุซ้ำ กรณ์ จาติกวาณิช แห่งความเปลี่ยนแปลง อากิระ นิชิโนะ เผย เป็นการก้าวอีกขั้น เอเชียส่วนยอดอัดฉีดเพิ่มขึ้นเป็น</w:t>
      </w:r>
    </w:p>
    <w:p>
      <w:pPr>
        <w:pStyle w:val="BodyText"/>
      </w:pPr>
      <w:r>
        <w:t xml:space="preserve">[เสียงดนตรี]</w:t>
      </w:r>
    </w:p>
    <w:p>
      <w:pPr>
        <w:pStyle w:val="BodyText"/>
      </w:pPr>
      <w:r>
        <w:t xml:space="preserve">(ผู้ประกาศข่าวหญิง) สวัสดีค่ะ</w:t>
      </w:r>
    </w:p>
    <w:p>
      <w:pPr>
        <w:pStyle w:val="BodyText"/>
      </w:pPr>
      <w:r>
        <w:t xml:space="preserve">(ผู้ประกาศข่าวชาย) สวัสดีครับ ภาคเที่ยงพบกับผมและคุณวรรณ สิริวรรณนะครับ เรากำลังติดตามของคดีจี้ชิงทอง ที่ลพบุรีนะครับ กำลังสืบหาตัวผู้ต้องสงสัย หาหลักฐาน เรื่องอาวุธปืนเรื่องต่าง ๆ นา ๆ จะบอกว่าเป็นข่าวรายวันก็ได้ กลุ่มวัยรุ่นยกพวกทำร้ายกันถึงขั้นเสียชีวิต เพราะมีปืน เราจะไม่ถามแล้วนะครับว่า ไปเอาปืนมาจากไหน แล้วเราจะปล่อยให้มีปืนกันง่าย ๆ แบบนี้หรอครับ</w:t>
      </w:r>
    </w:p>
    <w:p>
      <w:pPr>
        <w:pStyle w:val="BodyText"/>
      </w:pPr>
      <w:r>
        <w:t xml:space="preserve">(ผู้ประกาศข่าวหญิง) จะต้องกลับมองย้อนขึ้นไปมองบนระบบนะคะท่านโฆษกตำรวจ ท่านให้ข้อมูลว่าเหตุชิงทองที่ลพบุรีนี่ จะเป็นตำรวจคนในเครื่องแบบหรือจะเป็นประชาชนคนธรรมดา ก็ไม่สำคัญ สำคัญที่ว่านั่นคือคนร้ายเหมือนกัน แต่เอาเข้าจริงแล้ว ตำรวจ คนมีสี ทหาร มีอาวุธปืนแล้วออกไปทำร้ายประชาชน</w:t>
      </w:r>
    </w:p>
    <w:p>
      <w:pPr>
        <w:pStyle w:val="BodyText"/>
      </w:pPr>
      <w:r>
        <w:t xml:space="preserve">(ผู้ประกาศข่าวชาย) มันต่างกับประชาชนที่เอาปืนไปยิง</w:t>
      </w:r>
    </w:p>
    <w:p>
      <w:pPr>
        <w:pStyle w:val="BodyText"/>
      </w:pPr>
      <w:r>
        <w:t xml:space="preserve">(ผู้ประกาศข่าวหญิง) เหมือนเปรียบง่าย ๆ คุณจีรวัฒน์ คุณผู้ชม ตำรวจหรือโจรไปขโมยของคนอื่นนี่ คนที่อยู่ในคราบผ้าเหลืองไปทำนอกรีตต่าง ๆ นา ๆ ดูเหมือนว่าเราคาดหวังกับบุคคลเหล่านั้นมากกว่าบุคคลเดียวกันแต่ต่างสถานภาพกัน</w:t>
      </w:r>
    </w:p>
    <w:p>
      <w:pPr>
        <w:pStyle w:val="BodyText"/>
      </w:pPr>
      <w:r>
        <w:t xml:space="preserve">(ผู้ประกาศข่าวหญิง) คุณผู้ชมคุยกัน ความรุนแรงต่าง ๆ นา ๆ มันรู้สึกต่างกันไหม</w:t>
      </w:r>
    </w:p>
    <w:p>
      <w:pPr>
        <w:pStyle w:val="BodyText"/>
      </w:pPr>
      <w:r>
        <w:t xml:space="preserve">(ผู้ประกาศข่าวหญิง) ใช่ค่ะ ความคิดเห็รวมถึงเรื่องการเมือง ใครอยากเพิ่มความเห็น มีแนวโน้ม จะเป็นไปได้อย่างที่ท่านคิดหรือเปล่า แล้วเกิดอะไรขึ้นในพรรคก็ไม่ทราบเหมือนกับ เมื่อวานนี้ บรรยากาศไม่มีทีมของคุณจุมนทรฟากของคุณจุรินทร์ไม่ได้มาร่วมนะคะ เดี๋ยวเราค่อยติดตามเรื่องนี้กัน แต่เรามาติดตามเรื่องนี้กันก่อน คนหนึ่งคล้าย ๆ ว่าจะเมานะครับ อยู่ดี ๆ ก็มาก่อเหตุทำร้ายชายอีก 2 คน ซึ่งเป็นลูกค้าในปั๊มน้ำมันแห่งหนึ่ง เจ้าของร้านเอาภาพไปแจ้งตำรวจแล้วก็มาร้องสื่อมวลชนด้วยนะครับ นี่นะครับคือจะเห็นว่ามีตำรวจขี่มอเตอร์ไซค์มา 1 คน คนเดียวนะครับ คนเดียว แล้วอีกคันหนึ่งมีชายคนมีชายคนเมื่อสักครู่ แล้วตำรวจก็มาส่งแล้วชายคนนี้ก็เดินไปเดินมา ดูจากการเดินนะครับ เดินแบบเหม่อ ๆ ลอย ๆ แล้วก็ไปนั่ง อันนี้ ดูใหม่นะครับ มีตำรวจมาคนเดียว ชายคนดังกล่าวเขาซ้อนท้ายมาแล้วตำรวจก็มาส่ง แล้วตำรวจก็ซ้อนท้ายมอเตอร์ไซค์อีกคันหนึ่ง แล้วชายคนนั้นเดินเข้าไปที่ปั๊มน้ำมัน นี่ตำรวจออกไปแล้วนะครับ มาส่ง ไม่รู้มาส่งทำไมนะ แล้วชายคนนี้ก็เดิน สภาพการเดินไม่รู้ว่าเมาหรือว่าอะไรนะครับ แล้วเดินเข้าไปที่ปั๊มน้ำมัน นี่คุณผู้ชมดูครับ เป็นร้านกาแฟอยู่ในปั๊ม มีลูกค้า 2 คนนั่งอยู่ เห็นไหมครับ</w:t>
      </w:r>
    </w:p>
    <w:p>
      <w:pPr>
        <w:pStyle w:val="BodyText"/>
      </w:pPr>
      <w:r>
        <w:t xml:space="preserve">(ผู้ประกาศข่าวหญิง) เสื้อขาวกับเสื้อน้ำเงิน ใช่ แล้วเขาเข้ามาทำไมคะ</w:t>
      </w:r>
    </w:p>
    <w:p>
      <w:pPr>
        <w:pStyle w:val="BodyText"/>
      </w:pPr>
      <w:r>
        <w:t xml:space="preserve">(ผู้ประกาศข่าวชาย) ช่วงที่เกิดเหตุนี่ เที่ยง ๆ สาย ๆ นะครับ เกือบ 5 โมงเช้า ประมาณเกือบ ๆ ชั่วโมง ไปคุยกับชาย เดินกลับออกมานะครับ แล้วคราวนี้วิ่งกลับไปครับ นั่นล่ะครับ อยู่ดี ๆ ก็เกิดการชกต่อยกันขึ้นมา ไล่ชายคนนั้นเสร็จ ลองดูนะครับ แล้วก็ดูเฉย ๆ เหมือนไม่มีอะไรเกิดขึ้นนะครับ แล้วชายที่เป็นลูกค้าร้านกาแฟ ก็เห็นท่าไม่ดีครับ เก็บของ มีพนักงานในร้านกาแฟออกมาพูดคุยสอบถามเล็กน้อย เสร็จแล้วชายคนก่อเหตุก็เดินลงไป แล้วอย่างไรครับ</w:t>
      </w:r>
    </w:p>
    <w:p>
      <w:pPr>
        <w:pStyle w:val="BodyText"/>
      </w:pPr>
      <w:r>
        <w:t xml:space="preserve">(ผู้ประกาศข่าวหญิง) ดิฉันสงสัย ตำรวจมาส่ง คือเขารู้เรื่องอะไรอย่างไรหรือเปล่านะคะ</w:t>
      </w:r>
    </w:p>
    <w:p>
      <w:pPr>
        <w:pStyle w:val="BodyText"/>
      </w:pPr>
      <w:r>
        <w:t xml:space="preserve">(ผู้ประกาศข่าวชาย) เหมือนกันนะครับ หรือไปเจอที่ไหนมา ก็เลยมาส่งปั๊มน้ำมันอีกจุดหนึ่งนะครับ เดินไปที่ Office ของปั๊มน้ำมัน คุณผู้ชมดูว่าเกิดอะไรขึ้นตรงนี้ ไปชะโงกหน้าส่องดูว่ามีอะไรอยู่ในออฟฟิศ</w:t>
      </w:r>
    </w:p>
    <w:p>
      <w:pPr>
        <w:pStyle w:val="BodyText"/>
      </w:pPr>
      <w:r>
        <w:t xml:space="preserve">(ผู้ประกาศข่าวหญิง) มันน่ากลัวเกินไปนะคะแบบนี้</w:t>
      </w:r>
    </w:p>
    <w:p>
      <w:pPr>
        <w:pStyle w:val="BodyText"/>
      </w:pPr>
      <w:r>
        <w:t xml:space="preserve">(ผู้ประกาศข่าวชาย) ค่อย ๆ ดู ก็เหม่อ ๆ ลอย ๆ เหมือนเดิมนะ</w:t>
      </w:r>
    </w:p>
    <w:p>
      <w:pPr>
        <w:pStyle w:val="BodyText"/>
      </w:pPr>
      <w:r>
        <w:t xml:space="preserve">(ผู้ประกาศข่าวหญิง) คือถ้าจะบอกว่าเมายา</w:t>
      </w:r>
    </w:p>
    <w:p>
      <w:pPr>
        <w:pStyle w:val="BodyText"/>
      </w:pPr>
      <w:r>
        <w:t xml:space="preserve">(ผู้ประกาศข่าวชาย) คือไม่รู้จะพยายามจะเข้าไปออฟฟิศหรือเปล่า ตอนแรกนี่อยากจะไปคุยกับพี่ตำรวจมากเลยนะคะ ว่าไม่เอามาจากไหน มาส่งอย่างไร รู้จักกันหรือเปล่า ตรงนี้หรือเจรจาพูดจา เราไม่ทราบเลยนะครับ สอบถามไปยังตำรวจในพื้นที่ของอำเภอของขอนแก่น ในหลาย สภ. นะครับ ว่า ตกลงแล้วนี่ เป็นตำรวจของ สภ. ไหนนะครับ เดี๋ยวเราลองไปฟังทางแม่บ้านของสถานีบริการน้ำมัน ว่าจะเล่าว่าอย่างไรนะครับ</w:t>
      </w:r>
    </w:p>
    <w:p>
      <w:pPr>
        <w:pStyle w:val="BodyText"/>
      </w:pPr>
      <w:r>
        <w:t xml:space="preserve">(ผู้ประกาศข่าวหญิง) ค่ะ</w:t>
      </w:r>
    </w:p>
    <w:p>
      <w:pPr>
        <w:pStyle w:val="BodyText"/>
      </w:pPr>
      <w:r>
        <w:t xml:space="preserve">[ภาษาท้องถิ่น] ปั้มน้ำมันแห่งนี้ ให้สัมภาษณ์กับผู้สื่อข่าวว่าเอาหลักฐานไปแจ้งความกับสน. ในพื้นที่บ้านเป็ด ในฐานะเจ้าของพื้นที่ เป็นเจ้าของปั๊มอยู่ ผู้ถูกทำร้ายนี้จะแจ้งความได้หรือไม่ แต่ว่าตัวเธอเองเป็นผู้เสียหายเหมือนกัน เข้ามาทำร้ายคนอื่นถึงปั๊มน้ำมันก็ไม่ทราบว่าโกรธแค้นเป็นเพราะอะไร โกรธเคืองอะไรกันมา ว่าแล้วทำไมตำรวจ 2 นาย ดังกล่าวนี่ มาปล่อยเอาไว้ที่ปั้ม แล้วอยู่ดี ๆ ชายคนนี้ก็ไปทำร้ายลูกค้าที่อยู่ในร้านกาแฟ</w:t>
      </w:r>
    </w:p>
    <w:p>
      <w:pPr>
        <w:pStyle w:val="BodyText"/>
      </w:pPr>
      <w:r>
        <w:t xml:space="preserve">(ผู้ประกาศข่าวหญิง) แต่สองคนนี้ไม่ได้มาจาก สภ. บ้านเป็ดนะ เป็นท้องที่อื่น ก็ยังไม่สามารถรู้ได้ว่ามาจากที่ไหน เพราะว่าทางพลตำรวจ… บ้านเป็ดจังหวัดขอนแก่น ว่ารับทราบแล้วลงพื้นที่ไป ก็ไม่พบผู้ก่อเหตุ ประสานไปในพื้นที่บ้านเป็ด ติดตามว่าชายคนก่อเหตุนี่เป็นใคร มาจากไหน รถจักรยานยนต์ 2 คันที่มาปั๊มน้ำมัน ดูกล้องวงสถานีตำรวจต่าง ๆ ในช่วงเวลานั้น มีนายตำรวจคนไหนที่พาผู้ก่อเหตุมาส่งไว้ แล้วมาส่งเพราะอะไร เพราะดูแล้วไม่ใช่ตำรวจของ สภ. บ้านเป็ด เดี๋ยวจะมีความชัดเจนในเร็ว ๆ นี้ ฟังทาง ตำรวจเอก ประวิทย์ โทร. หา ครับ ผมก็ได้ให้ชุดสืบสวนไปสอบบุคคลตามไปตรวจสอบบุคคลตามภาพ เพราะเราได้ข้อมูลจากจากวงจรปิดก็คือ หมายเลขทะเบียนรถที่ขับมานี่ ชัดเจน ซึ่งวันนี้เรารู้ตัวแล้ว ว่าผู้ก่อเหตุเป็นใคร ซึ่งเราก็จะออกเรียกตัวดำเนินคดีในข้อหาทำร้ายร่างกาย ภายในเร็ว ๆ นี้ครับ</w:t>
      </w:r>
    </w:p>
    <w:p>
      <w:pPr>
        <w:pStyle w:val="BodyText"/>
      </w:pPr>
      <w:r>
        <w:t xml:space="preserve">(ผู้ประกาศข่าวหญิง) คือรู้ตัวไม่พอค่ะ อยากรู้ว่าพี่ตำรวจที่มาส่งเป็นใครด้วย รถตำรวจเป็นรถตำรวจสายตรวจนะครับ ก็หาไม่ยาก</w:t>
      </w:r>
    </w:p>
    <w:p>
      <w:pPr>
        <w:pStyle w:val="BodyText"/>
      </w:pPr>
      <w:r>
        <w:t xml:space="preserve">(ผู้ประกาศข่าวหญิง) ใช่ ในกลุ่มแก๊งเดียวกัน ตำรวจอาจจะใส่หมวกกันน็อค หรือว่าตัวมอเตอร์ไซค์ก็ไม่น่าจะยาก</w:t>
      </w:r>
    </w:p>
    <w:p>
      <w:pPr>
        <w:pStyle w:val="BodyText"/>
      </w:pPr>
      <w:r>
        <w:t xml:space="preserve">[เสียงดนตรี]ระหว่างการตรวจสอบทั้งหมด แล้วก็ไม่ได้ตรวจสอบ</w:t>
      </w:r>
    </w:p>
    <w:p>
      <w:pPr>
        <w:pStyle w:val="BodyText"/>
      </w:pPr>
      <w:r>
        <w:t xml:space="preserve">(ผู้ให้สัมภาษณ์) ก็เดี๋ยวจะรวบรวมให้เสร็จก่อนนะ ตอนนี้ยังเข้ามาไม่ครบเลย บางส่วนก็ยังเดินทางอยู่ บางส่วนก็ยังตรวจค้นนะครับ ตอนนี้เรายังบอกไม่ได้นะครับ เราจะต้องดูส่วนต่าง ๆ ก่อนนะครับ ก็การทำงานเราก็มาทำงาน 5 วัน เราได้ข้อมูลมา เรารวบรวมข้อมูลมาพิสูจน์ว่าเป็นอย่างไรบ้าง ก็คือ เป็นในตัวของคนร้ายหรือเปล่าคะ</w:t>
      </w:r>
    </w:p>
    <w:p>
      <w:pPr>
        <w:pStyle w:val="BodyText"/>
      </w:pPr>
      <w:r>
        <w:t xml:space="preserve">(ผู้ให้สัมภาษณ์) ครับ ๆ ทุกอย่างครับ ทั้งพยานหลักฐาน ทุกอย่าง ทุกเรื่อง เราก็มีพยานหลักฐานมากขึ้นครับ</w:t>
      </w:r>
    </w:p>
    <w:p>
      <w:pPr>
        <w:pStyle w:val="BodyText"/>
      </w:pPr>
      <w:r>
        <w:t xml:space="preserve">(ผู้ประกาศข่าวหญิง) ขณะนี้มีข้อมูลมีผู้ต้องสงสัยที่สื่อนำเสนอไปทั้งหมด 3 คนนะคะ ที่บอกว่าเป็นนักการเมืองท้องถิ่น เป็นราชการ มีข้อมูลว่าทางชุดสืบสวน มันเป็นข้อมูลที่ถูกต้องหรือเปล่า อยู่ระหว่างการตรวจสอบทั้งหมด และก็ไม่ได้ตรวจสอบแค่ 3 คนนี้ ที่มีรายงานออกมา คือ ท่านก็บอกแล้วว่าทั้งหมดด้วยนะคะ ส่วนการตรวจสอบอาวุธปืน ก็มีการเปรียบเทียบตัวอาวุธบริเวณที่เกิดเหตุ ก่อนที่จะนำไปเปรียบเทียบที่ศูนย์ยิงทดสอบในฐานข้อมูลของกรมการปกครอง เพราะปืนทุกกระบอกมันต้องผ่านการยิงเพื่อการตรวจสอบ ประเด็นก็คือว่า ถ้ามันไม่ได้ผ่านการจดทะเบียนจากปืนก็จะหายากมากยิ่งขึ้น</w:t>
      </w:r>
    </w:p>
    <w:p>
      <w:pPr>
        <w:pStyle w:val="BodyText"/>
      </w:pPr>
      <w:r>
        <w:t xml:space="preserve">(ผู้ประกาศข่าวชาย) ครับ</w:t>
      </w:r>
    </w:p>
    <w:p>
      <w:pPr>
        <w:pStyle w:val="BodyText"/>
      </w:pPr>
      <w:r>
        <w:t xml:space="preserve">(ผู้ประกาศข่าวหญิง) รวมถึงถ้าไม่ได้ผ่านการฝึกในระบบ ก็ไม่รู้ว่าเป็นใคร</w:t>
      </w:r>
    </w:p>
    <w:p>
      <w:pPr>
        <w:pStyle w:val="BodyText"/>
      </w:pPr>
      <w:r>
        <w:t xml:space="preserve">(ผู้ประกาศข่าวหญิง) เกิดไปฝึกเอาเองนะคะ เราจะไม่มีฐานข้อมูลต่าง ๆ ได้ แต่จะไม่เกินเมื่อวานนี้บิ๊กป้อมบอกว่า 2 วันใช่ไหม จะได้ผู้ต้องหามา แต่ว่านายกบอกว่ายังไม่อยากยืนยันไม่ให้รีบเร่งเกินไป เดี๋ยวเกิดจับแพะเดี๋ยวก็โดนวิพากย์วิจารณ์ เกี่ยวข้องกับอาวุธปืนเหมือนกันแต่อยู่ในกลุ่มวัยรุ่น แล้วก็ทะเลาะกัน กลุ่มวัยรุ่นกลุ่มนี้ชื่อแก๊งเอฟซีขนมหวาน</w:t>
      </w:r>
    </w:p>
    <w:p>
      <w:pPr>
        <w:pStyle w:val="BodyText"/>
      </w:pPr>
      <w:r>
        <w:t xml:space="preserve">(ผู้ประกาศข่าวหญิง) ชื่อน่ารักจังเลย</w:t>
      </w:r>
    </w:p>
    <w:p>
      <w:pPr>
        <w:pStyle w:val="BodyText"/>
      </w:pPr>
      <w:r>
        <w:t xml:space="preserve">(ผู้ประกาศข่าวชาย) ไม่หวานเลยนะครับ เข้าไปทำร้ายหนุ่มอีกคนอายุ 21 ปี ที่บ้านของเขาเลยนะครับ แล้วก็ทะเลาะกัน อยู่ดี ๆ ก็ชักปืนมายิง คุณพ่อของผู้ตายนี่เข้ามาช่วยเหลือลูกก็โดนต่อยจนเจ็บสาหัสด้วย ของคืนที่ผ่านนะครับ ทางพันตำรวจเอกบุญธรรม สมบูรณ์ ผู้กำกับ สภ. แจ้งเหตุ ท่านรับแจ้งเหตุว่ามีกลุ่มวัยรุ่น 2 พ่อลูกก็เข้าไปที่บ้านหลังหนึ่ง แต่ว่าเข้าไปที่บ้านของผู้เกิดเหตุไม่พบและผู้เสียชีวิต เพราะว่าญาตินำไปส่งโรงพยาบาลนาก็เลยไปที่โรงพยาบาลนาโพธิ์ พบผู้ที่ถูกยิงเสียชีวิต ก็คือ วโรพล สีโพธิ์ กระสุนไม่ทราบชนิดฝังใน แพทย์ก็จะส่งไปผ่าพิสูจน์ที่บุรีรัมย์ ผู้บาดเจ็บอีกคนหนึ่ง คือคุณพ่อ ถูกทำร้ายจนใบหน้าปูดบวมเลย สอบสวนในเบื้องต้นพบว่า คือ กลุ่มวัยรุ่น 2 พ่อลูก คือ กลุ่มวัยรุ่นเยาวชน ต่างหมู่บ้านกัน อายุตั้งแต่ 13 ปี ยัน 26 ปี ชื่ออย่างที่บอก FC ขนมหวาน สิบกว่าคน ขี่มอเตอร์ไซค์กันมา โวยวายเข้าไปถึงหน้าบ้านผู้เสียชีวิต เสร็จแล้ว เยาวชนในกลุ่มในกลุ่มเอฟซีขนมหวาน ไม่สนคำห้ามปราม ของคุณพ่อคุณแม่ จังหวะที่วรินทรวิ่งไปที่หลังบ้าน มีเสียงปืนดังขึ้น 2 นัด นายวรินธร ล้มลง แต่ว่าพ่อพยายามจะไปช่วยลูแต่ว่าก็ถูกวัยรุ่นทำร้ายจนบาดเจ็บ กลุ่มวัยรุ่นก็แยกย้าย จากการสอบถามนายเอ นามสมมุตินะครับ ซึ่งเป็นหนึ่งในเยาวชนกลุ่มนี้ มีเรื่องทะเลาะวิวาทกับผู้ตายมาก่อน ก็ยกพวกตีกัน แต่มาล่าสุดครับ มีคนโพสต์เฟซบุ๊กไปท้าทายนายเอ็ม ซึ่งเอ็มอยู่ในกลุ่มนี้ Fc ขนมหวานนี่อยากเจอกลุ่มนี่นัดกันครับ พากันขี่มอเตอร์ไซค์ตอนแรกก็ตะโกนกันไปตะโกนกันมา ท้าทาย แต่สุดท้าย มี 3 คนในกลุ่มวิ่งเข้าไป จึงเกิดเหตุการณ์ยิงกันเสียชีวิต อย่างที่เล่าไป ตำรวจก็คุมตัวมา แล้วก็เร่งติดตามตัวอย่างเร่งด่วน เพราะว่าอุกอาจมาก อาวุธปืนก็ไม่รู้ว่ามาจากไหน</w:t>
      </w:r>
    </w:p>
    <w:p>
      <w:pPr>
        <w:pStyle w:val="BodyText"/>
      </w:pPr>
      <w:r>
        <w:t xml:space="preserve">(ผู้ประกาศข่าวหญิง) คือตอนนี้เราต้องกลับมาทบทวนเรื่องของช่องโหว่เพราะว่ามันหายได้ง่ายมาก คุณผู้ชมคะ ดิฉันเคยลองเข้าไปในเฟซบุ๊กนะ ถ้าหาว่าปืน อาวุธปืน ง่าย ๆ Search มี มันมีทุกอย่างเลย ขนาดเรายังหาได้ แล้วโจรมันไม่รู้เยอะกว่าเราหรอ มันยังมีช่องทางอีกเยอะมากเลยนะคะ ขณะที่วันนี้มีเหตุสลดเกิดขึ้นนะคะ กับทางรองผู้กำกับสืบสวน จากจังหวัดมหาสารคาม เพราะว่ามีอุบัติเหตุนะคะ เป็นอุบัติเหตุที่เกิดขึ้หน้าไซต์งานก่อสร้าง ท่าพระ จุดเกิดเหตุค่ะคุณผู้ชม เป็นถนนสี่เลนค่ะ รถคันที่เกิดเหตุนะคะ เป็นรถเบนซ์ ทะเบียนจอดอยู่กลางถนนฝั่งขาออกไปจังหวัดขอนแก่น เราเข้าไปดูสภาพพังยุบเข้ามาถึงพวงมาลัย มีคนเสียชีวิตอยู่ภายในค่ะ คุณผู้ชมคะ เราก็ตรวจสอบแล้วนะคะ ก็คือ ตำรวจโทนนท์ภูริจังหวัดคาที่ ตรงที่นั่งคนขับนะคะ ทีนี้ดูจากพื้นที่ใกล้เคียง ไปพบรถบรรทุกพ่วง จอดขับข้างทางบรรทุกอ้อยมาเต็มคันรถ ซึ่งหายไปแล้ว ไม่รู้หนีหายไปไหน เข้าใจว่าน่าจะอาศัยความมืดหลบหนีค่ะ ทีนี้พอไปตรวจสอบรถเบนซ์คันที่ทางรองผู้กำกับนี่ ขับไปทางจังหวัดขอนแก่น ขับมุ่งหน้าไปที่ขอนแก่น มีรถบรรทุกอ้อย พ่วงกำลังเคลื่อนตัว กลับรถอยู่แต่ว่ามันกลับตัวไม่พ้นนะคะ หักหลกไม่ทัน ชนเข้ากับด้านข้าง แล้วก็ทำให้คนขับนี่ถูกแรกกระแทกคาพวงมาลัย ตอนนี้ก็ต้องตามหานะคะ ว่าตกลงว่าหลบหนีนี่หลบหนีไปไหนกันแน่นะคะ</w:t>
      </w:r>
    </w:p>
    <w:p>
      <w:pPr>
        <w:pStyle w:val="BodyText"/>
      </w:pPr>
      <w:r>
        <w:t xml:space="preserve">(ผู้ประกาศข่าวชาย) เรื่องของยาเสพติดกันบ้างนะครับ จับกุมพนักงานรับจ้างที่เป็นพนักงานขนส่ง ของไปรษณีย์ขนส่ง ยาบ้ารวมแล้วประมาณ 100 เม็ด โดยเป็นการปฏิบัติการของจังหวัดร้อยเอ็ดนะครับ ได้รับเรื่องร้องเรียนว่ามีการมั่วสุม แห่งหนึ่งในอำเภอรอบเมือง จังหวัดร้อยเอ็ด นายเอ นามสมมุตินะครับ อายุ 25 ปี เท่านั้นเองนะครับ ยาบ้าจากนาย A นี่ 47 เม็ด แล้วก็พบผลการตรวจปัสสาวะ ยาเสพติด นายวีระพงษ์ ยืนยง คนนี้ละครับที่บอกว่า เป็นพนักงานรับจ้างขนส่งไปรษณีย์ จังหวัดร้อยเอ็ดขอนแก่นนะครับ อีก 3 เม็ด ลงความเห็นกันแล้วนะคะ ว่าทาง ผอ. สำนักพุทธ มีความผิดฐานร่ำรวยผิดปกติ เดี๋ยวมาไล่เรียงรายละเอียดกันนะคะ ว่าเขาหาข้อมูลกันตรงไหน อย่างไรบ้างค่ะ</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ผู้ประกาศข่าวหญิง) มาดูเรื่องใหญ่นะคะ วันนี้้ที่ทางคณะกรรมการ ปปช. เข้าไปตรวจสอบข้อเท็จจริง การสงสัยนะคะว่าอดีต ผอ. สำนักพุทธศาส ตอนที่ยังดำรงตำแหน่งยังเป็นปกติหรือไม่นะคะ นั่นก็คือท่านนี่ร่ำรวยผิดปกติกว่า 60 ล้านบาท ซึ่งสิ่งที่ทาง ปปช. ได้ให้ข้อมูลเบื้องต้น แสดงรายการบัญชีเคยยื่นเอาไว้กับทาง ปปช. เมื่อครั้งที่ยังดำรงตำแหน่งเป็นผู้อำนวยการสำนักพุทธอยู่นะคะ คุณนพรัตน์ เบญจพัฒนานันท์ มีการฝากเงิน แล้วก็ซื้อหน่วยลงทุนในกองทุน ซื้อที่ดิน สิ่งก่อสร้าง สิ่งปลูกสร้าง ยานพาหนะ กรมธรรภ์ เยอะเกินกว่ารายได้ที่พึง ปปช. ก็เลยพิจารณาแล้วก็มีเหตุอันสงสัยว่า คุณนพรัตน์นี่นะคะ มีพฤติการร่ำรวยผิดปกติ คณะกรรมการไต่สวน คณะกรรมการชุดนี้นี่มี คุณสุภา และผลก็ออกมาว่า คุณนพรัตน์นี่ตอนที่ดำรงผู้อำนวยการสำนักพุทธศาสนา ตั้งแต่ กันยายน ปี 57 นะคะ ไปเจอเงินฝาก ผอ. เองแล้วก็ทางคู่สมรส ซึ่งขยายไปถึงอดีตคู่สมรสด้วย ถึงลูกหลาน คนอื่น ๆ อีกนะคะ แล้วก็มีการแจ้งข้อกล่าวหา มาชี้แจงว่าที่มาที่ไปของทรัพย์สินทั้งหมดนี้ ชี้แจงไม่ได้คุณธีรวัฒน์ ต่าง ๆ นี่นะครับ มีหลายรายการ มีคู่สมรส อดีตคู่สมรส แล้วก็แต่ละรายการนี้ก็หลาย 10 กว่าล้านบาทเลยนะครับ โดยรวมมูลค่าทรัพย์สินทั้งสิ้นนี่ กว่า 575 ล้านบาท ซึ่งทางคณะกรรมการ ปปช. มีการอายัดทรัพย์สินแล้วจำนวนการ 16 ล้านบาท ก็พิจารณาส่งเรื่องให้อัยการยื่นคำร้องต่อศาลอาญา คดีทุจริต พิจารณาพิพากษา ขอให้ทรัพย์สินดังกล่าวตกเป็นของแผ่นดิน ไปพัวพันกับกรณีที่เงินทอนวัด เงินทอนวัดนะครับ มีการเบิกงบจ่าย เพื่อไปบูรณะปฏิสังขรณ์ อีกหลายวัดเลยนะคะ พอเอาตัวเลขกับตรงนี้มาเชื่อมโยงกันนี่ มันก็มีเหตุให้เชื่อว่ามีความร่ำรวยผิดปกติ</w:t>
      </w:r>
    </w:p>
    <w:p>
      <w:pPr>
        <w:pStyle w:val="BodyText"/>
      </w:pPr>
      <w:r>
        <w:t xml:space="preserve">(ผู้ประกาศข่าวชาย) มาชี้แจ้งพิสูจน์ทราบที่มา ดูเรื่องของฝุ่นกันหน่อยนะคะ ภาพมุมสูงนะครับ ของปากน้ำโพธิ์นะครับ นี่นะครับ เดี๋ยวคุณผู้ชมไปดูภาพนะครับ เห็นหมอกควัน เห็นไหมครับ เทียบแทบไม่ต้องใช้เครื่องมือวัด ไม่ได้เบลอใช่ไหม</w:t>
      </w:r>
    </w:p>
    <w:p>
      <w:pPr>
        <w:pStyle w:val="BodyText"/>
      </w:pPr>
      <w:r>
        <w:t xml:space="preserve">(ผู้ประกาศข่าวชาย) วันนี้นะครับ กองจัดการคุณภาพอากาศและเสียง ของกรมควบคุมมลพิษ คุณภาพอากาศนะครับ ที่ตำบลปากน้ำโพธิ์ รายปริมาณฝุ่น PM 2.5 ไม่โครกรัมต่อลูกบาศก์เมตร คุณภาพอากาศกระทบ งดกิจกรรมกลางแจ้ง โดยเฉพาะกลุ่มเสี่ยง คนชรา คนป่วยทางเดินหายใจ หลอดเลือดต่าง ๆ สาเหตุสำคัญอย่างหนึ่ง คือ การเผา การเผาไร่อ้อย การเผานี่นะครับ การเผาไร่อ้อย จังหวัดนครสวรรค์ เปิดเผยว่าสาเหตุที่นครสวรรค์มีค่าความกดอากาศ ประกอบกับหลายพื้นที่เผาอ้อย ตัดส่งเข้าโรงงานน้ำตาล เบื้องต้นก็สั่งหน่วยงานต่าง ๆ ทั้ง 15 อำเภอ ลงพื้นที่ บอกว่ากรุณาหยุดเผานะครับ ให้มันเป็นไปตามกฎหมายกันหน่อย แต่ชาวบ้านก็ไม่รู้จะทำอย่างไรเหมือนกันนะครับ ทีนี้กลับมาดูกรุงเทพมหานครกันบ้าง ฝุ่น PM2.5 นะครับ รวมถึงปริมณฑลด้วยนะครับ กรมควบคุมมลพิษนะครับ ร่วมกับทาง กทม. ตรวจวัด 52 สถานีตรวจวัด ได้ตั้งแต่ 23-53 ไมโครกรัมต่อลูกบากส์เมตร ลดลงเกือบทุกพื้นที่ แต่ก็ยังมีพื้นที่ที่เป็นสีส้มอยู่ ก็คือ เป็นพื้นที่ที่อยู่ในเกณฑ์ที่มีผลกระทบต่อสุขภาพ 3 พื้นที่ก็คือ มีถนนลาดพร้าว ซอยลาดพร้าว บางเขน แขวงทุ่งสองห้อง เขตหลักสี่ ซึ่งก็แจ้งให้ลดกิจกรรมกลางแจ้งนะครับ แล้วก็ซึ่งทาง พลตำรวจเอกสุวัฒน์ ตำรวจแห่งชาติประชุม คณะทำงานการบริหารงานจราจรว่าให้หลัก 3 ฉบับนะครับ ไม่ว่าจะเป็น พรบ. ส่ง พ.ร.บ. ส่งเสริมรักษาคุณภาพ และ พรบ. ทางบก ตรวจจำควันดำให้เข้มงวดนะครับ โดยเฉพาะเวลาช่วง 10.00 น. ถึง 14.00 น. ตั้งจุดตรวจบริการตรวจวัดควันดำ ดับเครื่องจนจอดครบ นี่มีการเพิ่มเพิ่มจุดตรวจวัดปริมาณในกรุงเทพมหานครเพิ่มเติมด้วย ในหลายพื้นที่เลยนะ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ข่าวเที่ยง MCOT 9 15-01-2563</dc:title>
  <dc:creator/>
  <cp:keywords/>
  <dcterms:created xsi:type="dcterms:W3CDTF">2021-03-23T08:28:23Z</dcterms:created>
  <dcterms:modified xsi:type="dcterms:W3CDTF">2021-03-23T08: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กราคม 2563 เวลา 13.56 น.</vt:lpwstr>
  </property>
  <property fmtid="{D5CDD505-2E9C-101B-9397-08002B2CF9AE}" pid="3" name="subtitle">
    <vt:lpwstr/>
  </property>
</Properties>
</file>